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E222D8" w14:textId="77777777" w:rsidR="00D74A1D" w:rsidRDefault="00D74A1D" w:rsidP="00D74A1D">
      <w:pPr>
        <w:pStyle w:val="Heading7"/>
        <w:rPr>
          <w:rFonts w:ascii="Arial" w:hAnsi="Arial" w:cs="Arial"/>
          <w:color w:val="1414AC"/>
          <w:sz w:val="24"/>
          <w:szCs w:val="24"/>
        </w:rPr>
      </w:pPr>
      <w:r>
        <w:rPr>
          <w:rFonts w:ascii="Arial" w:hAnsi="Arial" w:cs="Arial"/>
          <w:color w:val="1414AC"/>
          <w:sz w:val="24"/>
          <w:szCs w:val="24"/>
        </w:rPr>
        <w:t>SC Community Action Partnership and SC State Head Start Association</w:t>
      </w:r>
    </w:p>
    <w:p w14:paraId="3F5F8D23" w14:textId="77777777" w:rsidR="00D74A1D" w:rsidRDefault="006171FE" w:rsidP="00D74A1D">
      <w:pPr>
        <w:pStyle w:val="Heading7"/>
        <w:rPr>
          <w:rFonts w:ascii="Arial" w:hAnsi="Arial" w:cs="Arial"/>
          <w:color w:val="1414AC"/>
          <w:sz w:val="22"/>
          <w:szCs w:val="24"/>
        </w:rPr>
      </w:pPr>
      <w:r>
        <w:rPr>
          <w:rFonts w:ascii="Arial" w:hAnsi="Arial" w:cs="Arial"/>
          <w:color w:val="1414AC"/>
          <w:sz w:val="24"/>
          <w:szCs w:val="24"/>
        </w:rPr>
        <w:t>2021 Annual Virtual Spring Training</w:t>
      </w:r>
      <w:r w:rsidR="00D74A1D">
        <w:rPr>
          <w:rFonts w:ascii="Arial" w:hAnsi="Arial" w:cs="Arial"/>
          <w:color w:val="1414AC"/>
          <w:sz w:val="24"/>
          <w:szCs w:val="24"/>
        </w:rPr>
        <w:t xml:space="preserve"> Conference</w:t>
      </w:r>
    </w:p>
    <w:p w14:paraId="4FB65B4B" w14:textId="77777777" w:rsidR="00D74A1D" w:rsidRDefault="00D1746A" w:rsidP="00D74A1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ues</w:t>
      </w:r>
      <w:r w:rsidR="00D74A1D">
        <w:rPr>
          <w:b/>
          <w:sz w:val="28"/>
          <w:szCs w:val="28"/>
        </w:rPr>
        <w:t xml:space="preserve">day, </w:t>
      </w:r>
      <w:r w:rsidR="006171FE">
        <w:rPr>
          <w:b/>
          <w:sz w:val="28"/>
          <w:szCs w:val="28"/>
        </w:rPr>
        <w:t xml:space="preserve">March </w:t>
      </w:r>
      <w:r>
        <w:rPr>
          <w:b/>
          <w:sz w:val="28"/>
          <w:szCs w:val="28"/>
        </w:rPr>
        <w:t>30</w:t>
      </w:r>
      <w:r w:rsidR="006171FE">
        <w:rPr>
          <w:b/>
          <w:sz w:val="28"/>
          <w:szCs w:val="28"/>
        </w:rPr>
        <w:t>, 2021 – Friday, April 2, 2021</w:t>
      </w:r>
    </w:p>
    <w:p w14:paraId="21D93573" w14:textId="77777777" w:rsidR="00D74A1D" w:rsidRDefault="00D74A1D" w:rsidP="00D74A1D">
      <w:pPr>
        <w:pStyle w:val="Heading7"/>
        <w:rPr>
          <w:sz w:val="26"/>
        </w:rPr>
      </w:pPr>
      <w:r>
        <w:rPr>
          <w:sz w:val="26"/>
        </w:rPr>
        <w:t>CALL FOR CONFERENCE PRESENTERS</w:t>
      </w:r>
    </w:p>
    <w:tbl>
      <w:tblPr>
        <w:tblW w:w="5452" w:type="pct"/>
        <w:tblInd w:w="-432" w:type="dxa"/>
        <w:tblLook w:val="01E0" w:firstRow="1" w:lastRow="1" w:firstColumn="1" w:lastColumn="1" w:noHBand="0" w:noVBand="0"/>
      </w:tblPr>
      <w:tblGrid>
        <w:gridCol w:w="1497"/>
        <w:gridCol w:w="59"/>
        <w:gridCol w:w="208"/>
        <w:gridCol w:w="108"/>
        <w:gridCol w:w="188"/>
        <w:gridCol w:w="539"/>
        <w:gridCol w:w="1012"/>
        <w:gridCol w:w="790"/>
        <w:gridCol w:w="1586"/>
        <w:gridCol w:w="410"/>
        <w:gridCol w:w="557"/>
        <w:gridCol w:w="247"/>
        <w:gridCol w:w="935"/>
        <w:gridCol w:w="580"/>
        <w:gridCol w:w="1490"/>
      </w:tblGrid>
      <w:tr w:rsidR="00D74A1D" w14:paraId="356A6399" w14:textId="77777777" w:rsidTr="00D74A1D">
        <w:tc>
          <w:tcPr>
            <w:tcW w:w="733" w:type="pct"/>
            <w:hideMark/>
          </w:tcPr>
          <w:p w14:paraId="24E43127" w14:textId="77777777" w:rsidR="00D74A1D" w:rsidRDefault="00D74A1D">
            <w:r>
              <w:t>Name:</w:t>
            </w:r>
          </w:p>
        </w:tc>
        <w:tc>
          <w:tcPr>
            <w:tcW w:w="4267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E7DBB" w14:textId="77777777" w:rsidR="00D74A1D" w:rsidRDefault="00D74A1D"/>
        </w:tc>
      </w:tr>
      <w:tr w:rsidR="00D74A1D" w14:paraId="59C84CD0" w14:textId="77777777" w:rsidTr="00D74A1D">
        <w:tc>
          <w:tcPr>
            <w:tcW w:w="1009" w:type="pct"/>
            <w:gridSpan w:val="5"/>
            <w:hideMark/>
          </w:tcPr>
          <w:p w14:paraId="4D7BB74D" w14:textId="77777777" w:rsidR="00D74A1D" w:rsidRDefault="00D74A1D">
            <w:r>
              <w:t>Organization:</w:t>
            </w:r>
          </w:p>
        </w:tc>
        <w:tc>
          <w:tcPr>
            <w:tcW w:w="2125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33F332" w14:textId="77777777" w:rsidR="00D74A1D" w:rsidRDefault="00D74A1D"/>
        </w:tc>
        <w:tc>
          <w:tcPr>
            <w:tcW w:w="394" w:type="pct"/>
            <w:gridSpan w:val="2"/>
            <w:hideMark/>
          </w:tcPr>
          <w:p w14:paraId="4A05800F" w14:textId="77777777" w:rsidR="00D74A1D" w:rsidRDefault="00D74A1D">
            <w:r>
              <w:t>Title:</w:t>
            </w:r>
          </w:p>
        </w:tc>
        <w:tc>
          <w:tcPr>
            <w:tcW w:w="147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0E9072" w14:textId="77777777" w:rsidR="00D74A1D" w:rsidRDefault="00D74A1D"/>
        </w:tc>
      </w:tr>
      <w:tr w:rsidR="00D74A1D" w14:paraId="163A6208" w14:textId="77777777" w:rsidTr="00D74A1D">
        <w:trPr>
          <w:trHeight w:val="70"/>
        </w:trPr>
        <w:tc>
          <w:tcPr>
            <w:tcW w:w="762" w:type="pct"/>
            <w:gridSpan w:val="2"/>
            <w:hideMark/>
          </w:tcPr>
          <w:p w14:paraId="7437BAE0" w14:textId="77777777" w:rsidR="00D74A1D" w:rsidRDefault="00D74A1D">
            <w:r>
              <w:t>Address:</w:t>
            </w:r>
          </w:p>
        </w:tc>
        <w:tc>
          <w:tcPr>
            <w:tcW w:w="2371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09121F" w14:textId="77777777" w:rsidR="00D74A1D" w:rsidRDefault="00D74A1D"/>
        </w:tc>
        <w:tc>
          <w:tcPr>
            <w:tcW w:w="852" w:type="pct"/>
            <w:gridSpan w:val="3"/>
            <w:hideMark/>
          </w:tcPr>
          <w:p w14:paraId="0C08F4B9" w14:textId="77777777" w:rsidR="00D74A1D" w:rsidRDefault="00D74A1D">
            <w:r>
              <w:t>City/State/Zip:</w:t>
            </w:r>
          </w:p>
        </w:tc>
        <w:tc>
          <w:tcPr>
            <w:tcW w:w="10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A11F4B" w14:textId="77777777" w:rsidR="00D74A1D" w:rsidRDefault="00D74A1D"/>
        </w:tc>
      </w:tr>
      <w:tr w:rsidR="00D74A1D" w14:paraId="5C8FE1C5" w14:textId="77777777" w:rsidTr="00D74A1D">
        <w:tc>
          <w:tcPr>
            <w:tcW w:w="917" w:type="pct"/>
            <w:gridSpan w:val="4"/>
            <w:hideMark/>
          </w:tcPr>
          <w:p w14:paraId="58CF81F4" w14:textId="77777777" w:rsidR="00D74A1D" w:rsidRDefault="00D74A1D">
            <w:r>
              <w:t>Telephone:</w:t>
            </w:r>
          </w:p>
        </w:tc>
        <w:tc>
          <w:tcPr>
            <w:tcW w:w="1239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B95E8F" w14:textId="77777777" w:rsidR="00D74A1D" w:rsidRDefault="00D74A1D"/>
        </w:tc>
        <w:tc>
          <w:tcPr>
            <w:tcW w:w="2844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6D6387" w14:textId="77777777" w:rsidR="00D74A1D" w:rsidRDefault="00D74A1D">
            <w:r>
              <w:t xml:space="preserve">Fax:                                 Cell: </w:t>
            </w:r>
          </w:p>
        </w:tc>
      </w:tr>
      <w:tr w:rsidR="00D74A1D" w14:paraId="55BBC146" w14:textId="77777777" w:rsidTr="00D74A1D">
        <w:tc>
          <w:tcPr>
            <w:tcW w:w="864" w:type="pct"/>
            <w:gridSpan w:val="3"/>
            <w:hideMark/>
          </w:tcPr>
          <w:p w14:paraId="16D53775" w14:textId="77777777" w:rsidR="00D74A1D" w:rsidRDefault="00D74A1D">
            <w:r>
              <w:t xml:space="preserve">E-mail:     </w:t>
            </w:r>
          </w:p>
        </w:tc>
        <w:tc>
          <w:tcPr>
            <w:tcW w:w="4136" w:type="pct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BD503C" w14:textId="77777777" w:rsidR="00D74A1D" w:rsidRDefault="00D74A1D"/>
        </w:tc>
      </w:tr>
      <w:tr w:rsidR="00D74A1D" w14:paraId="2BFBA226" w14:textId="77777777" w:rsidTr="00D74A1D">
        <w:tc>
          <w:tcPr>
            <w:tcW w:w="1273" w:type="pct"/>
            <w:gridSpan w:val="6"/>
            <w:hideMark/>
          </w:tcPr>
          <w:p w14:paraId="1EF26C1B" w14:textId="77777777" w:rsidR="00D74A1D" w:rsidRDefault="00D74A1D">
            <w:r>
              <w:t>Keynote Speaker: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29FAD5" w14:textId="77777777" w:rsidR="00D74A1D" w:rsidRDefault="00D74A1D"/>
        </w:tc>
        <w:tc>
          <w:tcPr>
            <w:tcW w:w="1164" w:type="pct"/>
            <w:gridSpan w:val="2"/>
            <w:hideMark/>
          </w:tcPr>
          <w:p w14:paraId="4688B1F8" w14:textId="77777777" w:rsidR="00D74A1D" w:rsidRDefault="00D74A1D">
            <w:r>
              <w:t>Workshop Presenter: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2042DA" w14:textId="77777777" w:rsidR="00D74A1D" w:rsidRDefault="00D74A1D"/>
        </w:tc>
        <w:tc>
          <w:tcPr>
            <w:tcW w:w="863" w:type="pct"/>
            <w:gridSpan w:val="3"/>
            <w:hideMark/>
          </w:tcPr>
          <w:p w14:paraId="41B14ACF" w14:textId="77777777" w:rsidR="00D74A1D" w:rsidRDefault="00D74A1D">
            <w:r>
              <w:t>Co-Presenter: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8FC815" w14:textId="77777777" w:rsidR="00D74A1D" w:rsidRDefault="00D74A1D"/>
        </w:tc>
      </w:tr>
    </w:tbl>
    <w:p w14:paraId="6F886172" w14:textId="77777777" w:rsidR="00D74A1D" w:rsidRDefault="00D74A1D" w:rsidP="00D74A1D">
      <w:pPr>
        <w:ind w:hanging="540"/>
      </w:pPr>
      <w:r>
        <w:t xml:space="preserve"> Would you like to serve on a panel?  Yes ________ No ______</w:t>
      </w:r>
    </w:p>
    <w:tbl>
      <w:tblPr>
        <w:tblW w:w="5452" w:type="pct"/>
        <w:tblInd w:w="-432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206"/>
      </w:tblGrid>
      <w:tr w:rsidR="00D74A1D" w14:paraId="78126485" w14:textId="77777777" w:rsidTr="00D74A1D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0F43DB" w14:textId="77777777" w:rsidR="00D74A1D" w:rsidRDefault="00D74A1D">
            <w:pPr>
              <w:rPr>
                <w:rFonts w:ascii="Arial" w:hAnsi="Arial" w:cs="Arial"/>
                <w:b/>
                <w:sz w:val="22"/>
              </w:rPr>
            </w:pPr>
          </w:p>
          <w:p w14:paraId="0AAB02B3" w14:textId="77777777" w:rsidR="00D74A1D" w:rsidRDefault="00D74A1D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Title of Presentation: </w:t>
            </w:r>
          </w:p>
          <w:p w14:paraId="5D935435" w14:textId="77777777" w:rsidR="00D74A1D" w:rsidRDefault="00D74A1D">
            <w:pPr>
              <w:rPr>
                <w:rFonts w:ascii="Arial" w:hAnsi="Arial" w:cs="Arial"/>
                <w:b/>
                <w:sz w:val="22"/>
              </w:rPr>
            </w:pPr>
          </w:p>
        </w:tc>
      </w:tr>
      <w:tr w:rsidR="00D74A1D" w14:paraId="4E2BAB72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A73867" w14:textId="77777777" w:rsidR="00D74A1D" w:rsidRDefault="00D74A1D">
            <w:pPr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7C5D2122" w14:textId="77777777" w:rsidR="00D74A1D" w:rsidRDefault="00D74A1D" w:rsidP="00D74A1D">
      <w:pPr>
        <w:pStyle w:val="Heading5"/>
        <w:ind w:hanging="540"/>
        <w:rPr>
          <w:rFonts w:ascii="Arial" w:hAnsi="Arial" w:cs="Arial"/>
        </w:rPr>
      </w:pPr>
    </w:p>
    <w:p w14:paraId="1BCD04B3" w14:textId="77777777" w:rsidR="00D74A1D" w:rsidRDefault="00D74A1D" w:rsidP="00D74A1D">
      <w:pPr>
        <w:pStyle w:val="Heading5"/>
        <w:ind w:hanging="540"/>
        <w:rPr>
          <w:rFonts w:ascii="Arial" w:hAnsi="Arial" w:cs="Arial"/>
          <w:b w:val="0"/>
        </w:rPr>
      </w:pPr>
      <w:r>
        <w:rPr>
          <w:rFonts w:ascii="Arial" w:hAnsi="Arial" w:cs="Arial"/>
        </w:rPr>
        <w:t xml:space="preserve">Workshop Abstract (50 Words </w:t>
      </w:r>
      <w:proofErr w:type="spellStart"/>
      <w:r>
        <w:rPr>
          <w:rFonts w:ascii="Arial" w:hAnsi="Arial" w:cs="Arial"/>
        </w:rPr>
        <w:t>of</w:t>
      </w:r>
      <w:proofErr w:type="spellEnd"/>
      <w:r>
        <w:rPr>
          <w:rFonts w:ascii="Arial" w:hAnsi="Arial" w:cs="Arial"/>
        </w:rPr>
        <w:t xml:space="preserve"> Less): </w:t>
      </w:r>
    </w:p>
    <w:tbl>
      <w:tblPr>
        <w:tblW w:w="5452" w:type="pct"/>
        <w:tblInd w:w="-432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06"/>
      </w:tblGrid>
      <w:tr w:rsidR="00D74A1D" w14:paraId="01D8FDB6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39F782" w14:textId="77777777" w:rsidR="00D74A1D" w:rsidRDefault="00D74A1D"/>
        </w:tc>
      </w:tr>
      <w:tr w:rsidR="00D74A1D" w14:paraId="526A6003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89ED87" w14:textId="77777777" w:rsidR="00D74A1D" w:rsidRDefault="00D74A1D"/>
        </w:tc>
      </w:tr>
      <w:tr w:rsidR="00D74A1D" w14:paraId="46287E57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F22955" w14:textId="77777777" w:rsidR="00D74A1D" w:rsidRDefault="00D74A1D"/>
        </w:tc>
      </w:tr>
      <w:tr w:rsidR="00D74A1D" w14:paraId="48DD0284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83AEFE" w14:textId="77777777" w:rsidR="00D74A1D" w:rsidRDefault="00D74A1D"/>
        </w:tc>
      </w:tr>
      <w:tr w:rsidR="00D74A1D" w14:paraId="40BCC413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B65D4A" w14:textId="77777777" w:rsidR="00D74A1D" w:rsidRDefault="00D74A1D">
            <w:pPr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2C25C9D5" w14:textId="77777777" w:rsidR="00D74A1D" w:rsidRDefault="00D74A1D">
            <w:r>
              <w:rPr>
                <w:rFonts w:ascii="Arial" w:hAnsi="Arial" w:cs="Arial"/>
                <w:b/>
                <w:sz w:val="22"/>
                <w:szCs w:val="20"/>
              </w:rPr>
              <w:t>Length of Time Needed:</w:t>
            </w:r>
            <w:r>
              <w:t xml:space="preserve"> </w:t>
            </w:r>
          </w:p>
        </w:tc>
      </w:tr>
    </w:tbl>
    <w:p w14:paraId="24BAE29F" w14:textId="77777777" w:rsidR="00D74A1D" w:rsidRDefault="00D74A1D" w:rsidP="00D74A1D">
      <w:pPr>
        <w:pStyle w:val="BodyText2"/>
        <w:ind w:left="-540"/>
        <w:rPr>
          <w:rFonts w:ascii="Arial" w:hAnsi="Arial" w:cs="Arial"/>
        </w:rPr>
      </w:pPr>
    </w:p>
    <w:p w14:paraId="3094BFCF" w14:textId="77777777" w:rsidR="00D74A1D" w:rsidRDefault="00D74A1D" w:rsidP="00D74A1D">
      <w:pPr>
        <w:pStyle w:val="BodyText2"/>
        <w:ind w:left="-540"/>
        <w:rPr>
          <w:rFonts w:ascii="Arial" w:hAnsi="Arial" w:cs="Arial"/>
          <w:b w:val="0"/>
        </w:rPr>
      </w:pPr>
      <w:r>
        <w:rPr>
          <w:rFonts w:ascii="Arial" w:hAnsi="Arial" w:cs="Arial"/>
        </w:rPr>
        <w:t xml:space="preserve">Background &amp; Rational for Training Session: </w:t>
      </w:r>
    </w:p>
    <w:tbl>
      <w:tblPr>
        <w:tblW w:w="5452" w:type="pct"/>
        <w:tblInd w:w="-432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06"/>
      </w:tblGrid>
      <w:tr w:rsidR="00D74A1D" w14:paraId="734CF228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8F3E11" w14:textId="77777777" w:rsidR="00D74A1D" w:rsidRDefault="00D74A1D"/>
        </w:tc>
      </w:tr>
      <w:tr w:rsidR="00D74A1D" w14:paraId="2502BB0D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F2DC85" w14:textId="77777777" w:rsidR="00D74A1D" w:rsidRDefault="00D74A1D"/>
        </w:tc>
      </w:tr>
      <w:tr w:rsidR="00D74A1D" w14:paraId="371B9639" w14:textId="77777777" w:rsidTr="00D74A1D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CEA84D" w14:textId="77777777" w:rsidR="00D74A1D" w:rsidRDefault="00D74A1D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Expected Learning Outcomes: </w:t>
            </w:r>
          </w:p>
        </w:tc>
      </w:tr>
      <w:tr w:rsidR="00D74A1D" w14:paraId="28D5C12D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5ED31D" w14:textId="77777777" w:rsidR="00D74A1D" w:rsidRDefault="00D74A1D"/>
        </w:tc>
      </w:tr>
      <w:tr w:rsidR="00D74A1D" w14:paraId="33007E91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609352" w14:textId="77777777" w:rsidR="00D74A1D" w:rsidRDefault="00D74A1D"/>
        </w:tc>
      </w:tr>
      <w:tr w:rsidR="00D74A1D" w14:paraId="0070A9E4" w14:textId="77777777" w:rsidTr="00D74A1D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50448FC" w14:textId="77777777" w:rsidR="00D74A1D" w:rsidRDefault="00D74A1D">
            <w:pPr>
              <w:pStyle w:val="BodyText2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 xml:space="preserve">Format of Presentation: </w:t>
            </w:r>
          </w:p>
        </w:tc>
      </w:tr>
      <w:tr w:rsidR="00D74A1D" w14:paraId="0D04D0BC" w14:textId="77777777" w:rsidTr="00D74A1D"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324819" w14:textId="77777777" w:rsidR="00D74A1D" w:rsidRDefault="00D74A1D"/>
        </w:tc>
      </w:tr>
    </w:tbl>
    <w:p w14:paraId="0CC87FA9" w14:textId="77777777" w:rsidR="00D74A1D" w:rsidRDefault="00D74A1D" w:rsidP="00D74A1D">
      <w:pPr>
        <w:pStyle w:val="BodyText2"/>
        <w:ind w:hanging="540"/>
      </w:pPr>
    </w:p>
    <w:p w14:paraId="02D63530" w14:textId="77777777" w:rsidR="00D74A1D" w:rsidRDefault="00D74A1D" w:rsidP="00D74A1D">
      <w:pPr>
        <w:pStyle w:val="BodyText2"/>
        <w:ind w:hanging="540"/>
        <w:rPr>
          <w:rFonts w:ascii="Arial" w:hAnsi="Arial" w:cs="Arial"/>
        </w:rPr>
      </w:pPr>
      <w:r>
        <w:rPr>
          <w:rFonts w:ascii="Arial" w:hAnsi="Arial" w:cs="Arial"/>
        </w:rPr>
        <w:t xml:space="preserve">Presentation Cost: </w:t>
      </w:r>
    </w:p>
    <w:p w14:paraId="6EC32E27" w14:textId="77777777" w:rsidR="00D74A1D" w:rsidRDefault="00D74A1D" w:rsidP="00D74A1D">
      <w:pPr>
        <w:pStyle w:val="BodyText2"/>
        <w:ind w:hanging="540"/>
        <w:rPr>
          <w:rFonts w:ascii="Arial" w:hAnsi="Arial" w:cs="Arial"/>
        </w:rPr>
      </w:pPr>
    </w:p>
    <w:tbl>
      <w:tblPr>
        <w:tblW w:w="10440" w:type="dxa"/>
        <w:tblInd w:w="-432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1924"/>
        <w:gridCol w:w="1536"/>
        <w:gridCol w:w="2390"/>
        <w:gridCol w:w="720"/>
        <w:gridCol w:w="2430"/>
      </w:tblGrid>
      <w:tr w:rsidR="00D74A1D" w14:paraId="736A4C66" w14:textId="77777777" w:rsidTr="00D74A1D"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CE8575" w14:textId="77777777" w:rsidR="00D74A1D" w:rsidRDefault="00D74A1D">
            <w:pPr>
              <w:pStyle w:val="BodyText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tis:</w:t>
            </w: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2AAA7" w14:textId="77777777" w:rsidR="00D74A1D" w:rsidRDefault="00D74A1D">
            <w:pPr>
              <w:pStyle w:val="BodyText2"/>
              <w:rPr>
                <w:rFonts w:ascii="Arial" w:hAnsi="Arial" w:cs="Arial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B997A5" w14:textId="77777777" w:rsidR="00D74A1D" w:rsidRDefault="00D74A1D">
            <w:pPr>
              <w:pStyle w:val="BodyText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norarium:</w:t>
            </w:r>
          </w:p>
        </w:tc>
        <w:tc>
          <w:tcPr>
            <w:tcW w:w="23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FB59A7" w14:textId="77777777" w:rsidR="00D74A1D" w:rsidRDefault="00D74A1D">
            <w:pPr>
              <w:pStyle w:val="BodyText2"/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AB24CB" w14:textId="77777777" w:rsidR="00D74A1D" w:rsidRDefault="00D74A1D">
            <w:pPr>
              <w:pStyle w:val="BodyText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e: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AF8ABE" w14:textId="77777777" w:rsidR="00D74A1D" w:rsidRDefault="00D74A1D">
            <w:pPr>
              <w:pStyle w:val="BodyText2"/>
              <w:rPr>
                <w:rFonts w:ascii="Arial" w:hAnsi="Arial" w:cs="Arial"/>
              </w:rPr>
            </w:pPr>
          </w:p>
        </w:tc>
      </w:tr>
    </w:tbl>
    <w:p w14:paraId="5001D9CB" w14:textId="77777777" w:rsidR="00D74A1D" w:rsidRDefault="00D74A1D" w:rsidP="00D74A1D">
      <w:pPr>
        <w:rPr>
          <w:rFonts w:ascii="Arial" w:hAnsi="Arial" w:cs="Arial"/>
        </w:rPr>
      </w:pPr>
    </w:p>
    <w:tbl>
      <w:tblPr>
        <w:tblW w:w="5452" w:type="pct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06"/>
      </w:tblGrid>
      <w:tr w:rsidR="00D74A1D" w14:paraId="7BC1BE29" w14:textId="77777777" w:rsidTr="00D74A1D">
        <w:trPr>
          <w:trHeight w:val="171"/>
        </w:trPr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0D1A95" w14:textId="77777777" w:rsidR="00D74A1D" w:rsidRDefault="00D74A1D">
            <w:pPr>
              <w:rPr>
                <w:rFonts w:ascii="Arial" w:hAnsi="Arial" w:cs="Arial"/>
              </w:rPr>
            </w:pPr>
          </w:p>
        </w:tc>
      </w:tr>
      <w:tr w:rsidR="00D74A1D" w14:paraId="3EDBB059" w14:textId="77777777" w:rsidTr="00D74A1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2A92ACC" w14:textId="77777777" w:rsidR="00D74A1D" w:rsidRDefault="00D74A1D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pecial Needs (Preferred Presentation Dates and Times):</w:t>
            </w:r>
          </w:p>
        </w:tc>
      </w:tr>
      <w:tr w:rsidR="00D74A1D" w14:paraId="2FD6C42B" w14:textId="77777777" w:rsidTr="00D74A1D">
        <w:trPr>
          <w:trHeight w:val="144"/>
        </w:trPr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0910D0" w14:textId="77777777" w:rsidR="00D74A1D" w:rsidRDefault="00D74A1D">
            <w:pPr>
              <w:rPr>
                <w:rFonts w:ascii="Arial" w:hAnsi="Arial" w:cs="Arial"/>
                <w:sz w:val="22"/>
              </w:rPr>
            </w:pPr>
          </w:p>
        </w:tc>
      </w:tr>
    </w:tbl>
    <w:p w14:paraId="5D307FD5" w14:textId="77777777" w:rsidR="00D74A1D" w:rsidRDefault="00D74A1D" w:rsidP="00D74A1D">
      <w:pPr>
        <w:pStyle w:val="BodyText2"/>
        <w:pBdr>
          <w:bottom w:val="dashed" w:sz="12" w:space="1" w:color="auto"/>
        </w:pBdr>
        <w:rPr>
          <w:rFonts w:ascii="Arial" w:hAnsi="Arial" w:cs="Arial"/>
          <w:sz w:val="14"/>
          <w:szCs w:val="16"/>
        </w:rPr>
      </w:pPr>
    </w:p>
    <w:p w14:paraId="28A502E5" w14:textId="77777777" w:rsidR="00D74A1D" w:rsidRDefault="00D74A1D" w:rsidP="00D74A1D">
      <w:pPr>
        <w:pStyle w:val="BodyText2"/>
        <w:pBdr>
          <w:bottom w:val="dashed" w:sz="12" w:space="1" w:color="auto"/>
        </w:pBdr>
        <w:rPr>
          <w:rFonts w:ascii="Arial" w:hAnsi="Arial" w:cs="Arial"/>
          <w:sz w:val="14"/>
          <w:szCs w:val="16"/>
        </w:rPr>
      </w:pPr>
    </w:p>
    <w:p w14:paraId="5D6CCFF9" w14:textId="77777777" w:rsidR="00D74A1D" w:rsidRDefault="00D74A1D" w:rsidP="00D74A1D">
      <w:pPr>
        <w:pStyle w:val="BodyText2"/>
        <w:jc w:val="center"/>
        <w:rPr>
          <w:rFonts w:ascii="Arial" w:hAnsi="Arial" w:cs="Arial"/>
          <w:color w:val="000080"/>
          <w:szCs w:val="22"/>
        </w:rPr>
      </w:pPr>
      <w:r>
        <w:rPr>
          <w:rFonts w:ascii="Arial" w:hAnsi="Arial" w:cs="Arial"/>
          <w:color w:val="000080"/>
          <w:szCs w:val="22"/>
        </w:rPr>
        <w:t xml:space="preserve">Mail, fax, or email completed form to: SC Association of Community Action Partnerships, Inc. 2700 Middleburg Drive, Suite 213, Columbia, South Carolina 29204 </w:t>
      </w:r>
    </w:p>
    <w:p w14:paraId="327379EB" w14:textId="77777777" w:rsidR="00D74A1D" w:rsidRDefault="00D74A1D" w:rsidP="00D74A1D">
      <w:pPr>
        <w:pStyle w:val="BodyText2"/>
        <w:jc w:val="center"/>
        <w:rPr>
          <w:rFonts w:ascii="Arial" w:hAnsi="Arial" w:cs="Arial"/>
          <w:color w:val="000080"/>
          <w:szCs w:val="22"/>
        </w:rPr>
      </w:pPr>
      <w:r>
        <w:rPr>
          <w:rFonts w:ascii="Arial" w:hAnsi="Arial" w:cs="Arial"/>
          <w:color w:val="000080"/>
          <w:szCs w:val="22"/>
        </w:rPr>
        <w:t xml:space="preserve">Telephone: (803) 771-9404 - Fax: (803) 771-9619: </w:t>
      </w:r>
      <w:r>
        <w:rPr>
          <w:rFonts w:ascii="Arial" w:hAnsi="Arial" w:cs="Arial"/>
          <w:color w:val="FF0000"/>
          <w:szCs w:val="22"/>
        </w:rPr>
        <w:t>Email: elamar@scacap.org</w:t>
      </w:r>
    </w:p>
    <w:p w14:paraId="13190CE2" w14:textId="77777777" w:rsidR="00A43C91" w:rsidRPr="00D74A1D" w:rsidRDefault="00A43C91" w:rsidP="00D74A1D"/>
    <w:sectPr w:rsidR="00A43C91" w:rsidRPr="00D74A1D" w:rsidSect="00A94C6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296" w:right="1440" w:bottom="72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F130E" w14:textId="77777777" w:rsidR="00EA14B2" w:rsidRDefault="00EA14B2">
      <w:r>
        <w:separator/>
      </w:r>
    </w:p>
  </w:endnote>
  <w:endnote w:type="continuationSeparator" w:id="0">
    <w:p w14:paraId="76934DE3" w14:textId="77777777" w:rsidR="00EA14B2" w:rsidRDefault="00EA1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tistik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625BE" w14:textId="77777777" w:rsidR="006171FE" w:rsidRDefault="006171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E9DC7" w14:textId="77777777" w:rsidR="00D931BC" w:rsidRPr="00D931BC" w:rsidRDefault="00D931BC" w:rsidP="00D931BC">
    <w:pPr>
      <w:pStyle w:val="BodyText2"/>
      <w:jc w:val="center"/>
      <w:rPr>
        <w:rFonts w:ascii="Arial" w:hAnsi="Arial" w:cs="Arial"/>
        <w:color w:val="000080"/>
        <w:sz w:val="24"/>
        <w:szCs w:val="22"/>
      </w:rPr>
    </w:pPr>
    <w:r>
      <w:rPr>
        <w:rFonts w:ascii="Arial" w:hAnsi="Arial" w:cs="Arial"/>
        <w:color w:val="000080"/>
        <w:sz w:val="24"/>
        <w:szCs w:val="22"/>
        <w:highlight w:val="yellow"/>
      </w:rPr>
      <w:t xml:space="preserve">Deadline: </w:t>
    </w:r>
    <w:r w:rsidR="006171FE">
      <w:rPr>
        <w:rFonts w:ascii="Arial" w:hAnsi="Arial" w:cs="Arial"/>
        <w:color w:val="000080"/>
        <w:sz w:val="24"/>
        <w:szCs w:val="22"/>
        <w:highlight w:val="yellow"/>
      </w:rPr>
      <w:t>January 27, 2021</w:t>
    </w:r>
  </w:p>
  <w:p w14:paraId="4827C624" w14:textId="77777777" w:rsidR="00D931BC" w:rsidRPr="00AB3715" w:rsidRDefault="00D931BC" w:rsidP="00D931BC">
    <w:pPr>
      <w:pStyle w:val="BodyText2"/>
      <w:jc w:val="center"/>
      <w:rPr>
        <w:rFonts w:ascii="Arial" w:hAnsi="Arial" w:cs="Arial"/>
        <w:color w:val="000080"/>
        <w:szCs w:val="22"/>
      </w:rPr>
    </w:pPr>
    <w:r w:rsidRPr="00AB3715">
      <w:rPr>
        <w:rFonts w:ascii="Arial" w:hAnsi="Arial" w:cs="Arial"/>
        <w:color w:val="000080"/>
        <w:szCs w:val="22"/>
      </w:rPr>
      <w:t>Attach additional sheets if necessary</w:t>
    </w:r>
  </w:p>
  <w:p w14:paraId="38E92DAB" w14:textId="77777777" w:rsidR="00D931BC" w:rsidRDefault="00D931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CF13E" w14:textId="77777777" w:rsidR="006171FE" w:rsidRDefault="006171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83674" w14:textId="77777777" w:rsidR="00EA14B2" w:rsidRDefault="00EA14B2">
      <w:r>
        <w:separator/>
      </w:r>
    </w:p>
  </w:footnote>
  <w:footnote w:type="continuationSeparator" w:id="0">
    <w:p w14:paraId="297AAFA0" w14:textId="77777777" w:rsidR="00EA14B2" w:rsidRDefault="00EA14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42835B" w14:textId="77777777" w:rsidR="006171FE" w:rsidRDefault="006171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EE065" w14:textId="77777777" w:rsidR="00612A4F" w:rsidRPr="00DB3695" w:rsidRDefault="00D14A17" w:rsidP="00371D15">
    <w:pPr>
      <w:pStyle w:val="Header"/>
      <w:tabs>
        <w:tab w:val="clear" w:pos="4320"/>
        <w:tab w:val="clear" w:pos="8640"/>
        <w:tab w:val="left" w:pos="1665"/>
      </w:tabs>
    </w:pPr>
    <w:r w:rsidRPr="00DB3695">
      <w:rPr>
        <w:b/>
        <w:noProof/>
        <w:sz w:val="44"/>
        <w:szCs w:val="44"/>
      </w:rPr>
      <w:drawing>
        <wp:anchor distT="0" distB="0" distL="114300" distR="114300" simplePos="0" relativeHeight="251657728" behindDoc="0" locked="0" layoutInCell="1" allowOverlap="1" wp14:anchorId="010A22EB" wp14:editId="7CEA4631">
          <wp:simplePos x="0" y="0"/>
          <wp:positionH relativeFrom="column">
            <wp:posOffset>4114800</wp:posOffset>
          </wp:positionH>
          <wp:positionV relativeFrom="paragraph">
            <wp:posOffset>22860</wp:posOffset>
          </wp:positionV>
          <wp:extent cx="1028700" cy="669290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669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2A4F">
      <w:rPr>
        <w:b/>
        <w:sz w:val="44"/>
        <w:szCs w:val="44"/>
      </w:rPr>
      <w:t xml:space="preserve">         </w:t>
    </w:r>
    <w:r w:rsidRPr="00DB3695">
      <w:rPr>
        <w:b/>
        <w:noProof/>
        <w:sz w:val="44"/>
        <w:szCs w:val="44"/>
      </w:rPr>
      <w:drawing>
        <wp:inline distT="0" distB="0" distL="0" distR="0" wp14:anchorId="4293C82D" wp14:editId="3A734DD3">
          <wp:extent cx="1152525" cy="695325"/>
          <wp:effectExtent l="0" t="0" r="0" b="0"/>
          <wp:docPr id="1" name="Picture 1" descr="Color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lor-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12A4F">
      <w:rPr>
        <w:b/>
        <w:sz w:val="44"/>
        <w:szCs w:val="44"/>
      </w:rPr>
      <w:t xml:space="preserve">         </w:t>
    </w:r>
    <w:r w:rsidRPr="00D274AA">
      <w:rPr>
        <w:noProof/>
      </w:rPr>
      <w:drawing>
        <wp:inline distT="0" distB="0" distL="0" distR="0" wp14:anchorId="747D6B92" wp14:editId="0A94AAAA">
          <wp:extent cx="923925" cy="6762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12A4F">
      <w:rPr>
        <w:b/>
        <w:sz w:val="44"/>
        <w:szCs w:val="44"/>
      </w:rPr>
      <w:t xml:space="preserve">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7734C" w14:textId="77777777" w:rsidR="006171FE" w:rsidRDefault="006171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DA3MjMyNbC0NDFR0lEKTi0uzszPAykwrwUASCkAySwAAAA="/>
  </w:docVars>
  <w:rsids>
    <w:rsidRoot w:val="0038418E"/>
    <w:rsid w:val="00020DBC"/>
    <w:rsid w:val="00022985"/>
    <w:rsid w:val="00024E75"/>
    <w:rsid w:val="00042814"/>
    <w:rsid w:val="00042BE3"/>
    <w:rsid w:val="00072E09"/>
    <w:rsid w:val="000861EE"/>
    <w:rsid w:val="000A30BA"/>
    <w:rsid w:val="000A469F"/>
    <w:rsid w:val="000E1FAE"/>
    <w:rsid w:val="000E5AE1"/>
    <w:rsid w:val="000E7EC3"/>
    <w:rsid w:val="000F7529"/>
    <w:rsid w:val="001038CD"/>
    <w:rsid w:val="001076A1"/>
    <w:rsid w:val="001121C2"/>
    <w:rsid w:val="001227E0"/>
    <w:rsid w:val="00122BBD"/>
    <w:rsid w:val="0012515B"/>
    <w:rsid w:val="00133C36"/>
    <w:rsid w:val="001870D5"/>
    <w:rsid w:val="001A4608"/>
    <w:rsid w:val="001F08E1"/>
    <w:rsid w:val="001F23B7"/>
    <w:rsid w:val="001F7FE7"/>
    <w:rsid w:val="00202B3C"/>
    <w:rsid w:val="00211128"/>
    <w:rsid w:val="00225EF2"/>
    <w:rsid w:val="00234799"/>
    <w:rsid w:val="00240500"/>
    <w:rsid w:val="00244444"/>
    <w:rsid w:val="00245695"/>
    <w:rsid w:val="00266706"/>
    <w:rsid w:val="002752B9"/>
    <w:rsid w:val="00285827"/>
    <w:rsid w:val="00293027"/>
    <w:rsid w:val="00295B95"/>
    <w:rsid w:val="002B657D"/>
    <w:rsid w:val="002D3F3F"/>
    <w:rsid w:val="002D49B1"/>
    <w:rsid w:val="00307519"/>
    <w:rsid w:val="00321173"/>
    <w:rsid w:val="00325C3F"/>
    <w:rsid w:val="0033255E"/>
    <w:rsid w:val="00346CF0"/>
    <w:rsid w:val="00371D15"/>
    <w:rsid w:val="0038418E"/>
    <w:rsid w:val="0038773F"/>
    <w:rsid w:val="003A723C"/>
    <w:rsid w:val="003B0E5B"/>
    <w:rsid w:val="00425199"/>
    <w:rsid w:val="00430835"/>
    <w:rsid w:val="00451298"/>
    <w:rsid w:val="00454916"/>
    <w:rsid w:val="00461024"/>
    <w:rsid w:val="004617F2"/>
    <w:rsid w:val="00467504"/>
    <w:rsid w:val="004A7425"/>
    <w:rsid w:val="004B17B5"/>
    <w:rsid w:val="004C7809"/>
    <w:rsid w:val="004E7786"/>
    <w:rsid w:val="004F2700"/>
    <w:rsid w:val="00520666"/>
    <w:rsid w:val="005320C6"/>
    <w:rsid w:val="00541C30"/>
    <w:rsid w:val="0055348F"/>
    <w:rsid w:val="005857E4"/>
    <w:rsid w:val="00594782"/>
    <w:rsid w:val="005A4535"/>
    <w:rsid w:val="005B46F9"/>
    <w:rsid w:val="005C2320"/>
    <w:rsid w:val="005C4A26"/>
    <w:rsid w:val="005E3649"/>
    <w:rsid w:val="006077F0"/>
    <w:rsid w:val="00612A4F"/>
    <w:rsid w:val="006135AE"/>
    <w:rsid w:val="006171FE"/>
    <w:rsid w:val="00622B48"/>
    <w:rsid w:val="0062317D"/>
    <w:rsid w:val="00627868"/>
    <w:rsid w:val="00632DF2"/>
    <w:rsid w:val="00632F5C"/>
    <w:rsid w:val="00641FAE"/>
    <w:rsid w:val="006511E5"/>
    <w:rsid w:val="00657D72"/>
    <w:rsid w:val="0066737D"/>
    <w:rsid w:val="00667496"/>
    <w:rsid w:val="00674B19"/>
    <w:rsid w:val="006978B5"/>
    <w:rsid w:val="00697A9C"/>
    <w:rsid w:val="006A164A"/>
    <w:rsid w:val="006A1D78"/>
    <w:rsid w:val="006D7A3F"/>
    <w:rsid w:val="006F3E83"/>
    <w:rsid w:val="007216B8"/>
    <w:rsid w:val="00721E45"/>
    <w:rsid w:val="00723230"/>
    <w:rsid w:val="00750F0F"/>
    <w:rsid w:val="00764ECF"/>
    <w:rsid w:val="00770A48"/>
    <w:rsid w:val="00774566"/>
    <w:rsid w:val="007820BD"/>
    <w:rsid w:val="00790C6C"/>
    <w:rsid w:val="007A047E"/>
    <w:rsid w:val="007D4656"/>
    <w:rsid w:val="007E2525"/>
    <w:rsid w:val="007E56EF"/>
    <w:rsid w:val="00805F16"/>
    <w:rsid w:val="0081703A"/>
    <w:rsid w:val="00836378"/>
    <w:rsid w:val="00854F9F"/>
    <w:rsid w:val="00857EB0"/>
    <w:rsid w:val="0086625D"/>
    <w:rsid w:val="00880C5B"/>
    <w:rsid w:val="008838AD"/>
    <w:rsid w:val="008845CB"/>
    <w:rsid w:val="0089386E"/>
    <w:rsid w:val="008C670B"/>
    <w:rsid w:val="008C6BB0"/>
    <w:rsid w:val="008D39F3"/>
    <w:rsid w:val="008E04FD"/>
    <w:rsid w:val="008F0355"/>
    <w:rsid w:val="009030EE"/>
    <w:rsid w:val="009115CC"/>
    <w:rsid w:val="00926D90"/>
    <w:rsid w:val="00932831"/>
    <w:rsid w:val="00941A6E"/>
    <w:rsid w:val="00943444"/>
    <w:rsid w:val="00956F3D"/>
    <w:rsid w:val="00973D91"/>
    <w:rsid w:val="00982A2B"/>
    <w:rsid w:val="00985006"/>
    <w:rsid w:val="00995386"/>
    <w:rsid w:val="009967E1"/>
    <w:rsid w:val="009B5CEB"/>
    <w:rsid w:val="009C3C66"/>
    <w:rsid w:val="009C4371"/>
    <w:rsid w:val="009C5DD9"/>
    <w:rsid w:val="009D7E14"/>
    <w:rsid w:val="009F0119"/>
    <w:rsid w:val="00A327B2"/>
    <w:rsid w:val="00A404A0"/>
    <w:rsid w:val="00A43C91"/>
    <w:rsid w:val="00A54EEC"/>
    <w:rsid w:val="00A7094D"/>
    <w:rsid w:val="00A93C78"/>
    <w:rsid w:val="00A94C6D"/>
    <w:rsid w:val="00AB3715"/>
    <w:rsid w:val="00AC1B41"/>
    <w:rsid w:val="00B2653F"/>
    <w:rsid w:val="00B31637"/>
    <w:rsid w:val="00B322C0"/>
    <w:rsid w:val="00B447C6"/>
    <w:rsid w:val="00B550A2"/>
    <w:rsid w:val="00B711E3"/>
    <w:rsid w:val="00B7211D"/>
    <w:rsid w:val="00BB2712"/>
    <w:rsid w:val="00BD0BBF"/>
    <w:rsid w:val="00BE3562"/>
    <w:rsid w:val="00C00C05"/>
    <w:rsid w:val="00C1257A"/>
    <w:rsid w:val="00C45F7A"/>
    <w:rsid w:val="00C642CF"/>
    <w:rsid w:val="00C72C1A"/>
    <w:rsid w:val="00CA2D61"/>
    <w:rsid w:val="00CB66B6"/>
    <w:rsid w:val="00CC4F97"/>
    <w:rsid w:val="00CE278F"/>
    <w:rsid w:val="00CE6EBC"/>
    <w:rsid w:val="00CF3466"/>
    <w:rsid w:val="00D02BBA"/>
    <w:rsid w:val="00D14A17"/>
    <w:rsid w:val="00D1746A"/>
    <w:rsid w:val="00D218C7"/>
    <w:rsid w:val="00D24EE0"/>
    <w:rsid w:val="00D35E52"/>
    <w:rsid w:val="00D53ED7"/>
    <w:rsid w:val="00D74A1D"/>
    <w:rsid w:val="00D931BC"/>
    <w:rsid w:val="00D94B6B"/>
    <w:rsid w:val="00DA1BB3"/>
    <w:rsid w:val="00DB3695"/>
    <w:rsid w:val="00DF063A"/>
    <w:rsid w:val="00E04580"/>
    <w:rsid w:val="00E11419"/>
    <w:rsid w:val="00E22470"/>
    <w:rsid w:val="00E37469"/>
    <w:rsid w:val="00E437E2"/>
    <w:rsid w:val="00E43B58"/>
    <w:rsid w:val="00E57803"/>
    <w:rsid w:val="00E64600"/>
    <w:rsid w:val="00E751BD"/>
    <w:rsid w:val="00E902E4"/>
    <w:rsid w:val="00E930D7"/>
    <w:rsid w:val="00EA14B2"/>
    <w:rsid w:val="00EB06A1"/>
    <w:rsid w:val="00ED1723"/>
    <w:rsid w:val="00ED6978"/>
    <w:rsid w:val="00EF0E3E"/>
    <w:rsid w:val="00EF1FD7"/>
    <w:rsid w:val="00F05477"/>
    <w:rsid w:val="00F15D88"/>
    <w:rsid w:val="00F40AC7"/>
    <w:rsid w:val="00F54E54"/>
    <w:rsid w:val="00F55EB7"/>
    <w:rsid w:val="00F60FDE"/>
    <w:rsid w:val="00F821A7"/>
    <w:rsid w:val="00F9776D"/>
    <w:rsid w:val="00F978A2"/>
    <w:rsid w:val="00FA4916"/>
    <w:rsid w:val="00FB4127"/>
    <w:rsid w:val="00FC4743"/>
    <w:rsid w:val="00FC54AA"/>
    <w:rsid w:val="00FC5A9C"/>
    <w:rsid w:val="00FD1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9B02EB"/>
  <w15:chartTrackingRefBased/>
  <w15:docId w15:val="{BBB4C269-9B94-4517-85EF-839482E4E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0DBC"/>
    <w:rPr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020DBC"/>
    <w:pPr>
      <w:keepNext/>
      <w:outlineLvl w:val="4"/>
    </w:pPr>
    <w:rPr>
      <w:b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020DBC"/>
    <w:pPr>
      <w:keepNext/>
      <w:jc w:val="center"/>
      <w:outlineLvl w:val="6"/>
    </w:pPr>
    <w:rPr>
      <w:rFonts w:ascii="Artistik" w:hAnsi="Artistik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020DBC"/>
    <w:rPr>
      <w:b/>
      <w:bCs/>
    </w:rPr>
  </w:style>
  <w:style w:type="character" w:styleId="Hyperlink">
    <w:name w:val="Hyperlink"/>
    <w:rsid w:val="00020DBC"/>
    <w:rPr>
      <w:color w:val="0000FF"/>
      <w:u w:val="single"/>
    </w:rPr>
  </w:style>
  <w:style w:type="paragraph" w:styleId="BodyText">
    <w:name w:val="Body Text"/>
    <w:basedOn w:val="Normal"/>
    <w:link w:val="BodyTextChar"/>
    <w:rsid w:val="00020DBC"/>
    <w:rPr>
      <w:sz w:val="22"/>
      <w:szCs w:val="20"/>
    </w:rPr>
  </w:style>
  <w:style w:type="paragraph" w:styleId="BodyText2">
    <w:name w:val="Body Text 2"/>
    <w:basedOn w:val="Normal"/>
    <w:link w:val="BodyText2Char"/>
    <w:rsid w:val="00020DBC"/>
    <w:rPr>
      <w:rFonts w:ascii="Artistik" w:hAnsi="Artistik"/>
      <w:b/>
      <w:sz w:val="22"/>
      <w:szCs w:val="20"/>
    </w:rPr>
  </w:style>
  <w:style w:type="paragraph" w:styleId="Header">
    <w:name w:val="header"/>
    <w:basedOn w:val="Normal"/>
    <w:rsid w:val="007A047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047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85827"/>
    <w:rPr>
      <w:rFonts w:ascii="Tahoma" w:hAnsi="Tahoma" w:cs="Tahoma"/>
      <w:sz w:val="16"/>
      <w:szCs w:val="16"/>
    </w:rPr>
  </w:style>
  <w:style w:type="character" w:customStyle="1" w:styleId="Heading5Char">
    <w:name w:val="Heading 5 Char"/>
    <w:link w:val="Heading5"/>
    <w:rsid w:val="00D74A1D"/>
    <w:rPr>
      <w:b/>
      <w:sz w:val="22"/>
    </w:rPr>
  </w:style>
  <w:style w:type="character" w:customStyle="1" w:styleId="Heading7Char">
    <w:name w:val="Heading 7 Char"/>
    <w:link w:val="Heading7"/>
    <w:rsid w:val="00D74A1D"/>
    <w:rPr>
      <w:rFonts w:ascii="Artistik" w:hAnsi="Artistik"/>
      <w:b/>
      <w:sz w:val="28"/>
    </w:rPr>
  </w:style>
  <w:style w:type="character" w:customStyle="1" w:styleId="BodyTextChar">
    <w:name w:val="Body Text Char"/>
    <w:link w:val="BodyText"/>
    <w:rsid w:val="00D74A1D"/>
    <w:rPr>
      <w:sz w:val="22"/>
    </w:rPr>
  </w:style>
  <w:style w:type="character" w:customStyle="1" w:styleId="BodyText2Char">
    <w:name w:val="Body Text 2 Char"/>
    <w:link w:val="BodyText2"/>
    <w:rsid w:val="00D74A1D"/>
    <w:rPr>
      <w:rFonts w:ascii="Artistik" w:hAnsi="Artistik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71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 Community Action Partnership and SC Head Start Association</vt:lpstr>
    </vt:vector>
  </TitlesOfParts>
  <Company>South Carolina C.A.P. Association, Inc.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 Community Action Partnership and SC Head Start Association</dc:title>
  <dc:subject/>
  <dc:creator>Jessica McMoore</dc:creator>
  <cp:keywords/>
  <cp:lastModifiedBy>Endia Hall</cp:lastModifiedBy>
  <cp:revision>2</cp:revision>
  <cp:lastPrinted>2019-01-09T14:28:00Z</cp:lastPrinted>
  <dcterms:created xsi:type="dcterms:W3CDTF">2021-02-01T19:01:00Z</dcterms:created>
  <dcterms:modified xsi:type="dcterms:W3CDTF">2021-02-01T19:01:00Z</dcterms:modified>
</cp:coreProperties>
</file>